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fe161e6929741986b982e661dd2fc0cd6f055"/>
    <w:p>
      <w:pPr>
        <w:pStyle w:val="Heading2"/>
      </w:pPr>
      <w:r>
        <w:t xml:space="preserve">Unit 3 Lesson 16: Razonemos sobre los cocientes</w:t>
      </w:r>
    </w:p>
    <w:bookmarkEnd w:id="20"/>
    <w:bookmarkStart w:id="22" w:name="X2a59760c502cda716430a046d4e880c2c036b16"/>
    <w:p>
      <w:pPr>
        <w:pStyle w:val="Heading3"/>
      </w:pPr>
      <w:r>
        <w:t xml:space="preserve">WU Exploración de estimación: ¿Cuántos quint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4" w:name="mayor-que-1-o-menor-que-1"/>
    <w:p>
      <w:pPr>
        <w:pStyle w:val="Heading3"/>
      </w:pPr>
      <w:r>
        <w:t xml:space="preserve">1 Mayor que 1 o menor que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Sin encontrar el valor de las expresiones, escribe cada expresión en la categoría correcta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l valor de la expresión es menor que 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l valor de la expresión es mayor que 1</w:t>
      </w:r>
    </w:p>
    <w:p>
      <w:pPr>
        <w:numPr>
          <w:ilvl w:val="0"/>
          <w:numId w:val="1001"/>
        </w:numPr>
        <w:pStyle w:val="Compact"/>
      </w:pPr>
      <w:r>
        <w:t xml:space="preserve">Explica tu estrategia para decidir si un cociente es menor que 1 o mayor que 1.</w:t>
      </w:r>
    </w:p>
    <w:bookmarkEnd w:id="23"/>
    <w:bookmarkEnd w:id="24"/>
    <w:bookmarkStart w:id="29" w:name="estimemos-y-dividamos"/>
    <w:p>
      <w:pPr>
        <w:pStyle w:val="Heading3"/>
      </w:pPr>
      <w:r>
        <w:t xml:space="preserve">2 Estimemos y dividam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w:r>
        <w:t xml:space="preserve">Sin encontrar el valor de las expresiones, organízalas de menor a mayor.</w:t>
      </w:r>
    </w:p>
    <w:p>
      <w:pPr>
        <w:numPr>
          <w:ilvl w:val="0"/>
          <w:numId w:val="1002"/>
        </w:numPr>
        <w:pStyle w:val="Compact"/>
      </w:pPr>
      <w:r>
        <w:t xml:space="preserve">Escoge 2 expresiones y encuentra el valor de esas expres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9Z</dcterms:created>
  <dcterms:modified xsi:type="dcterms:W3CDTF">2022-12-15T0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FUsTHplCSvpd5q3MowOIgwt8/GbHDGonmbPJtDAVrQgUWkVFu3xdiyTOalj6CJKNcWKd4+WbLMb7CpWpM9V6Q==</vt:lpwstr>
  </property>
</Properties>
</file>